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609BE0" w14:textId="77777777" w:rsidR="000521DD" w:rsidRPr="006F6643" w:rsidRDefault="000521DD" w:rsidP="000521DD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203653349"/>
      <w:r>
        <w:rPr>
          <w:rFonts w:ascii="Times New Roman" w:hAnsi="Times New Roman" w:cs="Times New Roman"/>
          <w:b/>
          <w:bCs/>
          <w:sz w:val="24"/>
          <w:szCs w:val="24"/>
        </w:rPr>
        <w:t>G</w:t>
      </w:r>
      <w:r w:rsidRPr="006F6643">
        <w:rPr>
          <w:rFonts w:ascii="Times New Roman" w:hAnsi="Times New Roman" w:cs="Times New Roman"/>
          <w:b/>
          <w:bCs/>
          <w:sz w:val="24"/>
          <w:szCs w:val="24"/>
        </w:rPr>
        <w:t xml:space="preserve">reenhouse spectral quality </w:t>
      </w:r>
      <w:r>
        <w:rPr>
          <w:rFonts w:ascii="Times New Roman" w:hAnsi="Times New Roman" w:cs="Times New Roman"/>
          <w:b/>
          <w:bCs/>
          <w:sz w:val="24"/>
          <w:szCs w:val="24"/>
        </w:rPr>
        <w:t>affects the</w:t>
      </w:r>
      <w:r w:rsidRPr="006F6643">
        <w:rPr>
          <w:rFonts w:ascii="Times New Roman" w:hAnsi="Times New Roman" w:cs="Times New Roman"/>
          <w:b/>
          <w:bCs/>
          <w:sz w:val="24"/>
          <w:szCs w:val="24"/>
        </w:rPr>
        <w:t xml:space="preserve"> post-digestive </w:t>
      </w:r>
      <w:r>
        <w:rPr>
          <w:rFonts w:ascii="Times New Roman" w:hAnsi="Times New Roman" w:cs="Times New Roman"/>
          <w:b/>
          <w:bCs/>
          <w:sz w:val="24"/>
          <w:szCs w:val="24"/>
        </w:rPr>
        <w:t>phenolic levels</w:t>
      </w:r>
      <w:r w:rsidRPr="006F66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of tomatoes and probiotic growth</w:t>
      </w:r>
    </w:p>
    <w:p w14:paraId="20488504" w14:textId="77777777" w:rsidR="000521DD" w:rsidRPr="006F6643" w:rsidRDefault="000521DD" w:rsidP="000521D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F6643">
        <w:rPr>
          <w:rFonts w:ascii="Times New Roman" w:hAnsi="Times New Roman" w:cs="Times New Roman"/>
          <w:sz w:val="24"/>
          <w:szCs w:val="24"/>
        </w:rPr>
        <w:t xml:space="preserve">Samikshya Bhattarai, Deepak K. Jha, Sangeeta Balyan, </w:t>
      </w:r>
      <w:r w:rsidRPr="009065D5">
        <w:rPr>
          <w:rFonts w:ascii="Times New Roman" w:hAnsi="Times New Roman" w:cs="Times New Roman"/>
          <w:sz w:val="24"/>
          <w:szCs w:val="24"/>
        </w:rPr>
        <w:t>Shuyang Zhe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6F6643">
        <w:rPr>
          <w:rFonts w:ascii="Times New Roman" w:hAnsi="Times New Roman" w:cs="Times New Roman"/>
          <w:sz w:val="24"/>
          <w:szCs w:val="24"/>
        </w:rPr>
        <w:t>and Bhimanagouda S. Patil*</w:t>
      </w:r>
    </w:p>
    <w:p w14:paraId="1923BD7A" w14:textId="77777777" w:rsidR="000521DD" w:rsidRPr="006F6643" w:rsidRDefault="000521DD" w:rsidP="000521D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F6643">
        <w:rPr>
          <w:rFonts w:ascii="Times New Roman" w:hAnsi="Times New Roman" w:cs="Times New Roman"/>
          <w:sz w:val="24"/>
          <w:szCs w:val="24"/>
        </w:rPr>
        <w:t>Vegetable and Fruit Improvement Center, Department of Horticultural Sciences, Texas A&amp;M University, 1500 Research Parkway, Suite A120, College Station, TX 77845, USA</w:t>
      </w:r>
    </w:p>
    <w:p w14:paraId="0B28AEB1" w14:textId="77777777" w:rsidR="000521DD" w:rsidRPr="006F6643" w:rsidRDefault="000521DD" w:rsidP="000521D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C266B6" w14:textId="77777777" w:rsidR="000521DD" w:rsidRPr="006F6643" w:rsidRDefault="000521DD" w:rsidP="000521D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EB269C" w14:textId="77777777" w:rsidR="000521DD" w:rsidRPr="006F6643" w:rsidRDefault="000521DD" w:rsidP="000521D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352E59" w14:textId="77777777" w:rsidR="000521DD" w:rsidRPr="006F6643" w:rsidRDefault="000521DD" w:rsidP="000521D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3FF9F4" w14:textId="77777777" w:rsidR="000521DD" w:rsidRPr="006F6643" w:rsidRDefault="000521DD" w:rsidP="000521D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64D584" w14:textId="77777777" w:rsidR="000521DD" w:rsidRPr="006F6643" w:rsidRDefault="000521DD" w:rsidP="000521D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5FF48E" w14:textId="77777777" w:rsidR="000521DD" w:rsidRPr="006F6643" w:rsidRDefault="000521DD" w:rsidP="000521D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35CFFE" w14:textId="77777777" w:rsidR="000521DD" w:rsidRPr="006F6643" w:rsidRDefault="000521DD" w:rsidP="000521D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790609" w14:textId="77777777" w:rsidR="000521DD" w:rsidRPr="006F6643" w:rsidRDefault="000521DD" w:rsidP="000521D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E95B0A" w14:textId="77777777" w:rsidR="000521DD" w:rsidRPr="006F6643" w:rsidRDefault="000521DD" w:rsidP="000521D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566B51" w14:textId="77777777" w:rsidR="000521DD" w:rsidRPr="006F6643" w:rsidRDefault="000521DD" w:rsidP="000521D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F8B5A5" w14:textId="2FCA925C" w:rsidR="005A3D2A" w:rsidRPr="003E5A9F" w:rsidRDefault="000521DD" w:rsidP="000521D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F6643">
        <w:rPr>
          <w:rFonts w:ascii="Times New Roman" w:hAnsi="Times New Roman" w:cs="Times New Roman"/>
          <w:sz w:val="24"/>
          <w:szCs w:val="24"/>
        </w:rPr>
        <w:t xml:space="preserve">*Corresponding author: </w:t>
      </w:r>
      <w:hyperlink r:id="rId7" w:history="1">
        <w:r w:rsidRPr="006F6643">
          <w:rPr>
            <w:rStyle w:val="Hyperlink"/>
            <w:rFonts w:ascii="Times New Roman" w:hAnsi="Times New Roman" w:cs="Times New Roman"/>
            <w:sz w:val="24"/>
            <w:szCs w:val="24"/>
          </w:rPr>
          <w:t>bhimanagouda.patil@ag.tamu.edu</w:t>
        </w:r>
      </w:hyperlink>
      <w:bookmarkEnd w:id="0"/>
    </w:p>
    <w:p w14:paraId="728EDA2B" w14:textId="77777777" w:rsidR="005A3D2A" w:rsidRPr="003E5A9F" w:rsidRDefault="005A3D2A" w:rsidP="005A3D2A">
      <w:pPr>
        <w:rPr>
          <w:rFonts w:ascii="Times New Roman" w:hAnsi="Times New Roman" w:cs="Times New Roman"/>
          <w:sz w:val="24"/>
          <w:szCs w:val="24"/>
        </w:rPr>
      </w:pPr>
    </w:p>
    <w:p w14:paraId="4CD273EA" w14:textId="59DD8B7D" w:rsidR="00686A81" w:rsidRPr="003E5A9F" w:rsidRDefault="00686A81" w:rsidP="00686A81">
      <w:pPr>
        <w:pStyle w:val="Caption"/>
        <w:keepNext/>
        <w:numPr>
          <w:ilvl w:val="0"/>
          <w:numId w:val="1"/>
        </w:numPr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  <w:r w:rsidRPr="003E5A9F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lastRenderedPageBreak/>
        <w:t>Tables</w:t>
      </w:r>
    </w:p>
    <w:p w14:paraId="7B6C53D4" w14:textId="77777777" w:rsidR="00686A81" w:rsidRPr="003E5A9F" w:rsidRDefault="00686A81" w:rsidP="00686A81">
      <w:pPr>
        <w:rPr>
          <w:rFonts w:ascii="Times New Roman" w:hAnsi="Times New Roman" w:cs="Times New Roman"/>
        </w:rPr>
      </w:pPr>
    </w:p>
    <w:p w14:paraId="52C22921" w14:textId="77777777" w:rsidR="003A0B59" w:rsidRPr="003E5A9F" w:rsidRDefault="003A0B59" w:rsidP="00686A81">
      <w:pPr>
        <w:rPr>
          <w:rFonts w:ascii="Times New Roman" w:hAnsi="Times New Roman" w:cs="Times New Roman"/>
        </w:rPr>
      </w:pPr>
    </w:p>
    <w:p w14:paraId="46862A95" w14:textId="4AAD7A37" w:rsidR="005A3D2A" w:rsidRPr="003E5A9F" w:rsidRDefault="005A3D2A" w:rsidP="005A3D2A">
      <w:pPr>
        <w:pStyle w:val="Caption"/>
        <w:keepNext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3E5A9F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Table </w:t>
      </w:r>
      <w:r w:rsidR="001B1604" w:rsidRPr="003E5A9F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</w:t>
      </w:r>
      <w:r w:rsidRPr="003E5A9F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3E5A9F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instrText xml:space="preserve"> SEQ Table \* ARABIC </w:instrText>
      </w:r>
      <w:r w:rsidRPr="003E5A9F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="00686A81" w:rsidRPr="003E5A9F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4"/>
          <w:szCs w:val="24"/>
        </w:rPr>
        <w:t>1</w:t>
      </w:r>
      <w:r w:rsidRPr="003E5A9F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3E5A9F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: List of varieties under study</w:t>
      </w:r>
      <w:r w:rsidR="00686A81" w:rsidRPr="003E5A9F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3"/>
        <w:gridCol w:w="797"/>
        <w:gridCol w:w="1148"/>
        <w:gridCol w:w="2172"/>
        <w:gridCol w:w="1703"/>
        <w:gridCol w:w="3137"/>
      </w:tblGrid>
      <w:tr w:rsidR="00BB289C" w:rsidRPr="003E5A9F" w14:paraId="5AD6DEC3" w14:textId="77777777" w:rsidTr="005A3D2A">
        <w:tc>
          <w:tcPr>
            <w:tcW w:w="535" w:type="dxa"/>
          </w:tcPr>
          <w:p w14:paraId="5A7BDA4A" w14:textId="77777777" w:rsidR="005A3D2A" w:rsidRPr="003E5A9F" w:rsidRDefault="005A3D2A" w:rsidP="005A3D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14:paraId="5C7227E4" w14:textId="533EDD4E" w:rsidR="005A3D2A" w:rsidRPr="003E5A9F" w:rsidRDefault="005A3D2A" w:rsidP="005A3D2A">
            <w:pPr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  <w:b/>
                <w:bCs/>
              </w:rPr>
              <w:t>Code</w:t>
            </w:r>
          </w:p>
        </w:tc>
        <w:tc>
          <w:tcPr>
            <w:tcW w:w="1620" w:type="dxa"/>
          </w:tcPr>
          <w:p w14:paraId="22713BF5" w14:textId="6B8C7660" w:rsidR="005A3D2A" w:rsidRPr="003E5A9F" w:rsidRDefault="005A3D2A" w:rsidP="005A3D2A">
            <w:pPr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  <w:b/>
                <w:bCs/>
              </w:rPr>
              <w:t>Variety</w:t>
            </w:r>
          </w:p>
        </w:tc>
        <w:tc>
          <w:tcPr>
            <w:tcW w:w="1890" w:type="dxa"/>
          </w:tcPr>
          <w:p w14:paraId="6D15EF95" w14:textId="321CCD2D" w:rsidR="005A3D2A" w:rsidRPr="003E5A9F" w:rsidRDefault="005A3D2A" w:rsidP="005A3D2A">
            <w:pPr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  <w:b/>
                <w:bCs/>
              </w:rPr>
              <w:t>Company</w:t>
            </w:r>
            <w:r w:rsidR="002F5DAD" w:rsidRPr="003E5A9F">
              <w:rPr>
                <w:rFonts w:ascii="Times New Roman" w:hAnsi="Times New Roman" w:cs="Times New Roman"/>
                <w:b/>
                <w:bCs/>
              </w:rPr>
              <w:t>/University</w:t>
            </w:r>
          </w:p>
        </w:tc>
        <w:tc>
          <w:tcPr>
            <w:tcW w:w="2430" w:type="dxa"/>
          </w:tcPr>
          <w:p w14:paraId="7D950F33" w14:textId="78DADEA7" w:rsidR="005A3D2A" w:rsidRPr="003E5A9F" w:rsidRDefault="005A3D2A" w:rsidP="005A3D2A">
            <w:pPr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  <w:b/>
                <w:bCs/>
              </w:rPr>
              <w:t>Growth habit</w:t>
            </w:r>
          </w:p>
        </w:tc>
        <w:tc>
          <w:tcPr>
            <w:tcW w:w="5485" w:type="dxa"/>
          </w:tcPr>
          <w:p w14:paraId="5A752344" w14:textId="39642FF7" w:rsidR="005A3D2A" w:rsidRPr="003E5A9F" w:rsidRDefault="005A3D2A" w:rsidP="005A3D2A">
            <w:pPr>
              <w:ind w:firstLine="720"/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</w:tr>
      <w:tr w:rsidR="00BB289C" w:rsidRPr="003E5A9F" w14:paraId="73D7F750" w14:textId="77777777" w:rsidTr="005A3D2A">
        <w:tc>
          <w:tcPr>
            <w:tcW w:w="535" w:type="dxa"/>
          </w:tcPr>
          <w:p w14:paraId="7A2EB10B" w14:textId="03063252" w:rsidR="005A3D2A" w:rsidRPr="003E5A9F" w:rsidRDefault="002F5DAD" w:rsidP="005A3D2A">
            <w:pPr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90" w:type="dxa"/>
          </w:tcPr>
          <w:p w14:paraId="6C4AE45C" w14:textId="074C2BE9" w:rsidR="005A3D2A" w:rsidRPr="003E5A9F" w:rsidRDefault="005A3D2A" w:rsidP="005A3D2A">
            <w:pPr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</w:rPr>
              <w:t>PR</w:t>
            </w:r>
          </w:p>
        </w:tc>
        <w:tc>
          <w:tcPr>
            <w:tcW w:w="1620" w:type="dxa"/>
          </w:tcPr>
          <w:p w14:paraId="102796E2" w14:textId="567AE1C3" w:rsidR="005A3D2A" w:rsidRPr="003E5A9F" w:rsidRDefault="005A3D2A" w:rsidP="005A3D2A">
            <w:pPr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</w:rPr>
              <w:t>Plum</w:t>
            </w:r>
            <w:r w:rsidR="003A0B59" w:rsidRPr="003E5A9F">
              <w:rPr>
                <w:rFonts w:ascii="Times New Roman" w:hAnsi="Times New Roman" w:cs="Times New Roman"/>
              </w:rPr>
              <w:t xml:space="preserve"> </w:t>
            </w:r>
            <w:r w:rsidRPr="003E5A9F">
              <w:rPr>
                <w:rFonts w:ascii="Times New Roman" w:hAnsi="Times New Roman" w:cs="Times New Roman"/>
              </w:rPr>
              <w:t>Regal</w:t>
            </w:r>
          </w:p>
        </w:tc>
        <w:tc>
          <w:tcPr>
            <w:tcW w:w="1890" w:type="dxa"/>
          </w:tcPr>
          <w:p w14:paraId="01DF7A70" w14:textId="77777777" w:rsidR="005A3D2A" w:rsidRPr="003E5A9F" w:rsidRDefault="005A3D2A" w:rsidP="005A3D2A">
            <w:pPr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</w:rPr>
              <w:t>Johnny’s Selected Seeds</w:t>
            </w:r>
          </w:p>
          <w:p w14:paraId="59D42083" w14:textId="7118A407" w:rsidR="005A3D2A" w:rsidRPr="003E5A9F" w:rsidRDefault="005A3D2A" w:rsidP="005A3D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39F01536" w14:textId="64DC3F1D" w:rsidR="005A3D2A" w:rsidRPr="003E5A9F" w:rsidRDefault="005A3D2A" w:rsidP="005A3D2A">
            <w:pPr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</w:rPr>
              <w:t>Determinate, 75 days</w:t>
            </w:r>
          </w:p>
        </w:tc>
        <w:tc>
          <w:tcPr>
            <w:tcW w:w="5485" w:type="dxa"/>
          </w:tcPr>
          <w:p w14:paraId="4A6A875E" w14:textId="33E74059" w:rsidR="005A3D2A" w:rsidRPr="003E5A9F" w:rsidRDefault="005A3D2A" w:rsidP="005A3D2A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</w:rPr>
              <w:t xml:space="preserve">Hybrid, round, deep red, firm, </w:t>
            </w:r>
            <w:r w:rsidR="007220B5" w:rsidRPr="003E5A9F">
              <w:rPr>
                <w:rFonts w:ascii="Times New Roman" w:hAnsi="Times New Roman" w:cs="Times New Roman"/>
              </w:rPr>
              <w:t>~</w:t>
            </w:r>
            <w:r w:rsidRPr="003E5A9F">
              <w:rPr>
                <w:rFonts w:ascii="Times New Roman" w:hAnsi="Times New Roman" w:cs="Times New Roman"/>
              </w:rPr>
              <w:t>113 g fruits</w:t>
            </w:r>
          </w:p>
        </w:tc>
      </w:tr>
      <w:tr w:rsidR="00BB289C" w:rsidRPr="003E5A9F" w14:paraId="5D486AB9" w14:textId="77777777" w:rsidTr="005A3D2A">
        <w:tc>
          <w:tcPr>
            <w:tcW w:w="535" w:type="dxa"/>
          </w:tcPr>
          <w:p w14:paraId="3F37B3EB" w14:textId="67892402" w:rsidR="005A3D2A" w:rsidRPr="003E5A9F" w:rsidRDefault="002F5DAD" w:rsidP="005A3D2A">
            <w:pPr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90" w:type="dxa"/>
          </w:tcPr>
          <w:p w14:paraId="56FE21F3" w14:textId="1671A447" w:rsidR="005A3D2A" w:rsidRPr="003E5A9F" w:rsidRDefault="005A3D2A" w:rsidP="005A3D2A">
            <w:pPr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</w:rPr>
              <w:t>THT</w:t>
            </w:r>
          </w:p>
        </w:tc>
        <w:tc>
          <w:tcPr>
            <w:tcW w:w="1620" w:type="dxa"/>
          </w:tcPr>
          <w:p w14:paraId="6E695079" w14:textId="36B00C81" w:rsidR="005A3D2A" w:rsidRPr="003E5A9F" w:rsidRDefault="005A3D2A" w:rsidP="005A3D2A">
            <w:pPr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</w:rPr>
              <w:t>TAM Hot-Ty</w:t>
            </w:r>
          </w:p>
        </w:tc>
        <w:tc>
          <w:tcPr>
            <w:tcW w:w="1890" w:type="dxa"/>
          </w:tcPr>
          <w:p w14:paraId="5941330F" w14:textId="3DC69F32" w:rsidR="005A3D2A" w:rsidRPr="003E5A9F" w:rsidRDefault="002F5DAD" w:rsidP="005A3D2A">
            <w:pPr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</w:rPr>
              <w:t>Texas A&amp;M University</w:t>
            </w:r>
          </w:p>
        </w:tc>
        <w:tc>
          <w:tcPr>
            <w:tcW w:w="2430" w:type="dxa"/>
          </w:tcPr>
          <w:p w14:paraId="213FC4B8" w14:textId="77777777" w:rsidR="005A3D2A" w:rsidRPr="003E5A9F" w:rsidRDefault="005A3D2A" w:rsidP="005A3D2A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</w:rPr>
              <w:t>Determinate, 75 days</w:t>
            </w:r>
          </w:p>
          <w:p w14:paraId="35509F17" w14:textId="77777777" w:rsidR="005A3D2A" w:rsidRPr="003E5A9F" w:rsidRDefault="005A3D2A" w:rsidP="005A3D2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85" w:type="dxa"/>
          </w:tcPr>
          <w:p w14:paraId="70F40A9F" w14:textId="21EF2F81" w:rsidR="005A3D2A" w:rsidRPr="003E5A9F" w:rsidRDefault="005A3D2A" w:rsidP="005A3D2A">
            <w:pPr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</w:rPr>
              <w:t>Hybrid, globose, beefsteak,  deep red, medium firmness, 180 to 210 g fruits</w:t>
            </w:r>
          </w:p>
        </w:tc>
      </w:tr>
    </w:tbl>
    <w:p w14:paraId="3A04D9C2" w14:textId="77777777" w:rsidR="005A3D2A" w:rsidRPr="003E5A9F" w:rsidRDefault="005A3D2A" w:rsidP="005A3D2A">
      <w:pPr>
        <w:rPr>
          <w:rFonts w:ascii="Times New Roman" w:hAnsi="Times New Roman" w:cs="Times New Roman"/>
          <w:sz w:val="24"/>
          <w:szCs w:val="24"/>
        </w:rPr>
      </w:pPr>
    </w:p>
    <w:p w14:paraId="3745BFAB" w14:textId="77777777" w:rsidR="003A0B59" w:rsidRPr="003E5A9F" w:rsidRDefault="003A0B59" w:rsidP="005A3D2A">
      <w:pPr>
        <w:rPr>
          <w:rFonts w:ascii="Times New Roman" w:hAnsi="Times New Roman" w:cs="Times New Roman"/>
          <w:sz w:val="24"/>
          <w:szCs w:val="24"/>
        </w:rPr>
      </w:pPr>
    </w:p>
    <w:p w14:paraId="10247ADB" w14:textId="77777777" w:rsidR="003A0B59" w:rsidRPr="003E5A9F" w:rsidRDefault="003A0B59" w:rsidP="005A3D2A">
      <w:pPr>
        <w:rPr>
          <w:rFonts w:ascii="Times New Roman" w:hAnsi="Times New Roman" w:cs="Times New Roman"/>
          <w:sz w:val="24"/>
          <w:szCs w:val="24"/>
        </w:rPr>
      </w:pPr>
    </w:p>
    <w:p w14:paraId="6D328DBC" w14:textId="723086BA" w:rsidR="002F5DAD" w:rsidRPr="003E5A9F" w:rsidRDefault="002F5DAD" w:rsidP="002F5DAD">
      <w:pPr>
        <w:pStyle w:val="Caption"/>
        <w:keepNext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3E5A9F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Table </w:t>
      </w:r>
      <w:r w:rsidR="001B1604" w:rsidRPr="003E5A9F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</w:t>
      </w:r>
      <w:r w:rsidRPr="003E5A9F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3E5A9F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instrText xml:space="preserve"> SEQ Table \* ARABIC </w:instrText>
      </w:r>
      <w:r w:rsidRPr="003E5A9F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="00686A81" w:rsidRPr="003E5A9F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4"/>
          <w:szCs w:val="24"/>
        </w:rPr>
        <w:t>2</w:t>
      </w:r>
      <w:r w:rsidRPr="003E5A9F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3E5A9F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: Light</w:t>
      </w:r>
      <w:r w:rsidR="00BB289C" w:rsidRPr="003E5A9F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details</w:t>
      </w:r>
      <w:r w:rsidR="00686A81" w:rsidRPr="003E5A9F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8"/>
        <w:gridCol w:w="2851"/>
        <w:gridCol w:w="2837"/>
        <w:gridCol w:w="2784"/>
      </w:tblGrid>
      <w:tr w:rsidR="00BB289C" w:rsidRPr="003E5A9F" w14:paraId="499305E3" w14:textId="77777777" w:rsidTr="002F5DAD">
        <w:tc>
          <w:tcPr>
            <w:tcW w:w="923" w:type="dxa"/>
          </w:tcPr>
          <w:p w14:paraId="36F53DC2" w14:textId="4EAA97FC" w:rsidR="002F5DAD" w:rsidRPr="003E5A9F" w:rsidRDefault="002F5DAD" w:rsidP="002F5DAD">
            <w:pPr>
              <w:rPr>
                <w:rFonts w:ascii="Times New Roman" w:hAnsi="Times New Roman" w:cs="Times New Roman"/>
                <w:b/>
                <w:bCs/>
              </w:rPr>
            </w:pPr>
            <w:r w:rsidRPr="003E5A9F">
              <w:rPr>
                <w:rFonts w:ascii="Times New Roman" w:hAnsi="Times New Roman" w:cs="Times New Roman"/>
                <w:b/>
                <w:bCs/>
              </w:rPr>
              <w:t>Light</w:t>
            </w:r>
          </w:p>
        </w:tc>
        <w:tc>
          <w:tcPr>
            <w:tcW w:w="3237" w:type="dxa"/>
          </w:tcPr>
          <w:p w14:paraId="794F008F" w14:textId="1AE459BF" w:rsidR="002F5DAD" w:rsidRPr="003E5A9F" w:rsidRDefault="002F5DAD" w:rsidP="005A3D2A">
            <w:pPr>
              <w:rPr>
                <w:rFonts w:ascii="Times New Roman" w:hAnsi="Times New Roman" w:cs="Times New Roman"/>
                <w:b/>
                <w:bCs/>
              </w:rPr>
            </w:pPr>
            <w:r w:rsidRPr="003E5A9F">
              <w:rPr>
                <w:rFonts w:ascii="Times New Roman" w:hAnsi="Times New Roman" w:cs="Times New Roman"/>
                <w:b/>
                <w:bCs/>
              </w:rPr>
              <w:t>Company</w:t>
            </w:r>
          </w:p>
        </w:tc>
        <w:tc>
          <w:tcPr>
            <w:tcW w:w="3238" w:type="dxa"/>
          </w:tcPr>
          <w:p w14:paraId="66D559EB" w14:textId="70DBD0EA" w:rsidR="002F5DAD" w:rsidRPr="003E5A9F" w:rsidRDefault="002F5DAD" w:rsidP="005A3D2A">
            <w:pPr>
              <w:rPr>
                <w:rFonts w:ascii="Times New Roman" w:hAnsi="Times New Roman" w:cs="Times New Roman"/>
                <w:b/>
                <w:bCs/>
              </w:rPr>
            </w:pPr>
            <w:r w:rsidRPr="003E5A9F">
              <w:rPr>
                <w:rFonts w:ascii="Times New Roman" w:hAnsi="Times New Roman" w:cs="Times New Roman"/>
                <w:b/>
                <w:bCs/>
              </w:rPr>
              <w:t>Specifications</w:t>
            </w:r>
          </w:p>
        </w:tc>
        <w:tc>
          <w:tcPr>
            <w:tcW w:w="3238" w:type="dxa"/>
          </w:tcPr>
          <w:p w14:paraId="21E782D6" w14:textId="736E35CF" w:rsidR="002F5DAD" w:rsidRPr="003E5A9F" w:rsidRDefault="002F5DAD" w:rsidP="005A3D2A">
            <w:pPr>
              <w:rPr>
                <w:rFonts w:ascii="Times New Roman" w:hAnsi="Times New Roman" w:cs="Times New Roman"/>
                <w:b/>
                <w:bCs/>
              </w:rPr>
            </w:pPr>
            <w:r w:rsidRPr="003E5A9F">
              <w:rPr>
                <w:rFonts w:ascii="Times New Roman" w:hAnsi="Times New Roman" w:cs="Times New Roman"/>
                <w:b/>
                <w:bCs/>
              </w:rPr>
              <w:t>Peak wavelength</w:t>
            </w:r>
          </w:p>
        </w:tc>
      </w:tr>
      <w:tr w:rsidR="00BB289C" w:rsidRPr="003E5A9F" w14:paraId="2204FA7F" w14:textId="77777777" w:rsidTr="002F5DAD">
        <w:tc>
          <w:tcPr>
            <w:tcW w:w="923" w:type="dxa"/>
          </w:tcPr>
          <w:p w14:paraId="6F80D35B" w14:textId="5C265028" w:rsidR="002F5DAD" w:rsidRPr="003E5A9F" w:rsidRDefault="002F5DAD" w:rsidP="005A3D2A">
            <w:pPr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</w:rPr>
              <w:t>Blue</w:t>
            </w:r>
          </w:p>
        </w:tc>
        <w:tc>
          <w:tcPr>
            <w:tcW w:w="3237" w:type="dxa"/>
          </w:tcPr>
          <w:p w14:paraId="3C394205" w14:textId="0B008BB3" w:rsidR="002F5DAD" w:rsidRPr="003E5A9F" w:rsidRDefault="002F5DAD" w:rsidP="005A3D2A">
            <w:pPr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</w:rPr>
              <w:t>Fluence Bioengineering (Austin, TX, USA)</w:t>
            </w:r>
          </w:p>
        </w:tc>
        <w:tc>
          <w:tcPr>
            <w:tcW w:w="3238" w:type="dxa"/>
          </w:tcPr>
          <w:p w14:paraId="7BA68C4F" w14:textId="4D20C956" w:rsidR="002F5DAD" w:rsidRPr="003E5A9F" w:rsidRDefault="002F5DAD" w:rsidP="005A3D2A">
            <w:pPr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</w:rPr>
              <w:t>45W, 55.9 cm</w:t>
            </w:r>
          </w:p>
        </w:tc>
        <w:tc>
          <w:tcPr>
            <w:tcW w:w="3238" w:type="dxa"/>
          </w:tcPr>
          <w:p w14:paraId="3F61B261" w14:textId="6B12D3DF" w:rsidR="002F5DAD" w:rsidRPr="003E5A9F" w:rsidRDefault="002F5DAD" w:rsidP="005A3D2A">
            <w:pPr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</w:rPr>
              <w:t>444 nm</w:t>
            </w:r>
          </w:p>
        </w:tc>
      </w:tr>
      <w:tr w:rsidR="00BB289C" w:rsidRPr="003E5A9F" w14:paraId="5C7FA5EA" w14:textId="77777777" w:rsidTr="002F5DAD">
        <w:tc>
          <w:tcPr>
            <w:tcW w:w="923" w:type="dxa"/>
          </w:tcPr>
          <w:p w14:paraId="7AA7AD7F" w14:textId="5375A1EF" w:rsidR="002F5DAD" w:rsidRPr="003E5A9F" w:rsidRDefault="002F5DAD" w:rsidP="005A3D2A">
            <w:pPr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</w:rPr>
              <w:t>UV-B</w:t>
            </w:r>
          </w:p>
        </w:tc>
        <w:tc>
          <w:tcPr>
            <w:tcW w:w="3237" w:type="dxa"/>
          </w:tcPr>
          <w:p w14:paraId="0DB7CC96" w14:textId="14221899" w:rsidR="002F5DAD" w:rsidRPr="003E5A9F" w:rsidRDefault="002F5DAD" w:rsidP="005A3D2A">
            <w:pPr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</w:rPr>
              <w:t>Technical Consumer Products (Aurora, OH, USA)</w:t>
            </w:r>
          </w:p>
        </w:tc>
        <w:tc>
          <w:tcPr>
            <w:tcW w:w="3238" w:type="dxa"/>
          </w:tcPr>
          <w:p w14:paraId="5F305C40" w14:textId="3F464980" w:rsidR="002F5DAD" w:rsidRPr="003E5A9F" w:rsidRDefault="002F5DAD" w:rsidP="005A3D2A">
            <w:pPr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</w:rPr>
              <w:t>50W, 61 cm</w:t>
            </w:r>
          </w:p>
        </w:tc>
        <w:tc>
          <w:tcPr>
            <w:tcW w:w="3238" w:type="dxa"/>
          </w:tcPr>
          <w:p w14:paraId="5D4FE135" w14:textId="4C1AEB1D" w:rsidR="002F5DAD" w:rsidRPr="003E5A9F" w:rsidRDefault="002F5DAD" w:rsidP="005A3D2A">
            <w:pPr>
              <w:rPr>
                <w:rFonts w:ascii="Times New Roman" w:hAnsi="Times New Roman" w:cs="Times New Roman"/>
              </w:rPr>
            </w:pPr>
            <w:r w:rsidRPr="003E5A9F">
              <w:rPr>
                <w:rFonts w:ascii="Times New Roman" w:hAnsi="Times New Roman" w:cs="Times New Roman"/>
              </w:rPr>
              <w:t>309 nm</w:t>
            </w:r>
          </w:p>
        </w:tc>
      </w:tr>
    </w:tbl>
    <w:p w14:paraId="3911CC9C" w14:textId="401C8EBF" w:rsidR="005A3D2A" w:rsidRPr="003E5A9F" w:rsidRDefault="005A3D2A" w:rsidP="005A3D2A">
      <w:pPr>
        <w:rPr>
          <w:rFonts w:ascii="Times New Roman" w:hAnsi="Times New Roman" w:cs="Times New Roman"/>
          <w:sz w:val="24"/>
          <w:szCs w:val="24"/>
        </w:rPr>
      </w:pPr>
    </w:p>
    <w:p w14:paraId="5812A595" w14:textId="77777777" w:rsidR="00A75D00" w:rsidRPr="003E5A9F" w:rsidRDefault="00A75D00" w:rsidP="005A3D2A">
      <w:pPr>
        <w:rPr>
          <w:rFonts w:ascii="Times New Roman" w:hAnsi="Times New Roman" w:cs="Times New Roman"/>
          <w:sz w:val="24"/>
          <w:szCs w:val="24"/>
        </w:rPr>
      </w:pPr>
    </w:p>
    <w:p w14:paraId="3486687E" w14:textId="77777777" w:rsidR="00A75D00" w:rsidRPr="003E5A9F" w:rsidRDefault="00A75D00" w:rsidP="005A3D2A">
      <w:pPr>
        <w:rPr>
          <w:rFonts w:ascii="Times New Roman" w:hAnsi="Times New Roman" w:cs="Times New Roman"/>
          <w:sz w:val="24"/>
          <w:szCs w:val="24"/>
        </w:rPr>
      </w:pPr>
    </w:p>
    <w:p w14:paraId="394A4BE7" w14:textId="77777777" w:rsidR="00A75D00" w:rsidRPr="003E5A9F" w:rsidRDefault="00A75D00" w:rsidP="005A3D2A">
      <w:pPr>
        <w:rPr>
          <w:rFonts w:ascii="Times New Roman" w:hAnsi="Times New Roman" w:cs="Times New Roman"/>
          <w:sz w:val="24"/>
          <w:szCs w:val="24"/>
        </w:rPr>
      </w:pPr>
    </w:p>
    <w:p w14:paraId="4D5C2977" w14:textId="77777777" w:rsidR="00A75D00" w:rsidRPr="003E5A9F" w:rsidRDefault="00A75D00" w:rsidP="005A3D2A">
      <w:pPr>
        <w:rPr>
          <w:rFonts w:ascii="Times New Roman" w:hAnsi="Times New Roman" w:cs="Times New Roman"/>
          <w:sz w:val="24"/>
          <w:szCs w:val="24"/>
        </w:rPr>
      </w:pPr>
    </w:p>
    <w:p w14:paraId="5FCADF7D" w14:textId="77777777" w:rsidR="00A75D00" w:rsidRPr="003E5A9F" w:rsidRDefault="00A75D00" w:rsidP="005A3D2A">
      <w:pPr>
        <w:rPr>
          <w:rFonts w:ascii="Times New Roman" w:hAnsi="Times New Roman" w:cs="Times New Roman"/>
          <w:sz w:val="24"/>
          <w:szCs w:val="24"/>
        </w:rPr>
      </w:pPr>
    </w:p>
    <w:p w14:paraId="0576CB75" w14:textId="77777777" w:rsidR="00A75D00" w:rsidRPr="003E5A9F" w:rsidRDefault="00A75D00" w:rsidP="005A3D2A">
      <w:pPr>
        <w:rPr>
          <w:rFonts w:ascii="Times New Roman" w:hAnsi="Times New Roman" w:cs="Times New Roman"/>
          <w:sz w:val="24"/>
          <w:szCs w:val="24"/>
        </w:rPr>
      </w:pPr>
    </w:p>
    <w:p w14:paraId="65FA3682" w14:textId="77777777" w:rsidR="00A75D00" w:rsidRPr="003E5A9F" w:rsidRDefault="00A75D00" w:rsidP="005A3D2A">
      <w:pPr>
        <w:rPr>
          <w:rFonts w:ascii="Times New Roman" w:hAnsi="Times New Roman" w:cs="Times New Roman"/>
          <w:sz w:val="24"/>
          <w:szCs w:val="24"/>
        </w:rPr>
      </w:pPr>
    </w:p>
    <w:p w14:paraId="02836189" w14:textId="77777777" w:rsidR="00A75D00" w:rsidRPr="003E5A9F" w:rsidRDefault="00A75D00" w:rsidP="005A3D2A">
      <w:pPr>
        <w:rPr>
          <w:rFonts w:ascii="Times New Roman" w:hAnsi="Times New Roman" w:cs="Times New Roman"/>
          <w:sz w:val="24"/>
          <w:szCs w:val="24"/>
        </w:rPr>
      </w:pPr>
    </w:p>
    <w:p w14:paraId="3A64496F" w14:textId="77777777" w:rsidR="00A75D00" w:rsidRPr="003E5A9F" w:rsidRDefault="00A75D00" w:rsidP="005A3D2A">
      <w:pPr>
        <w:rPr>
          <w:rFonts w:ascii="Times New Roman" w:hAnsi="Times New Roman" w:cs="Times New Roman"/>
          <w:sz w:val="24"/>
          <w:szCs w:val="24"/>
        </w:rPr>
      </w:pPr>
    </w:p>
    <w:p w14:paraId="2E7CE1CD" w14:textId="77777777" w:rsidR="00A75D00" w:rsidRPr="003E5A9F" w:rsidRDefault="00A75D00" w:rsidP="005A3D2A">
      <w:pPr>
        <w:rPr>
          <w:rFonts w:ascii="Times New Roman" w:hAnsi="Times New Roman" w:cs="Times New Roman"/>
          <w:sz w:val="24"/>
          <w:szCs w:val="24"/>
        </w:rPr>
      </w:pPr>
    </w:p>
    <w:p w14:paraId="7DE8B99A" w14:textId="77777777" w:rsidR="00A75D00" w:rsidRPr="003E5A9F" w:rsidRDefault="00A75D00" w:rsidP="005A3D2A">
      <w:pPr>
        <w:rPr>
          <w:rFonts w:ascii="Times New Roman" w:hAnsi="Times New Roman" w:cs="Times New Roman"/>
          <w:sz w:val="24"/>
          <w:szCs w:val="24"/>
        </w:rPr>
      </w:pPr>
    </w:p>
    <w:p w14:paraId="01F8F0A6" w14:textId="77777777" w:rsidR="00A75D00" w:rsidRPr="003E5A9F" w:rsidRDefault="00A75D00" w:rsidP="005A3D2A">
      <w:pPr>
        <w:rPr>
          <w:rFonts w:ascii="Times New Roman" w:hAnsi="Times New Roman" w:cs="Times New Roman"/>
          <w:sz w:val="24"/>
          <w:szCs w:val="24"/>
        </w:rPr>
      </w:pPr>
    </w:p>
    <w:p w14:paraId="6A006B1F" w14:textId="390D73AF" w:rsidR="007220B5" w:rsidRPr="003E5A9F" w:rsidRDefault="003225F2" w:rsidP="00C70408">
      <w:pPr>
        <w:pStyle w:val="Caption"/>
        <w:keepNext/>
        <w:jc w:val="both"/>
        <w:rPr>
          <w:rFonts w:ascii="Times New Roman" w:hAnsi="Times New Roman" w:cs="Times New Roman"/>
          <w:sz w:val="24"/>
          <w:szCs w:val="24"/>
        </w:rPr>
      </w:pPr>
      <w:r w:rsidRPr="0067785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lastRenderedPageBreak/>
        <w:t xml:space="preserve">Table </w:t>
      </w:r>
      <w:r w:rsidR="00A75D00" w:rsidRPr="0067785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t>S</w:t>
      </w:r>
      <w:r w:rsidRPr="00677854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</w:rPr>
        <w:t>3</w:t>
      </w:r>
      <w:r w:rsidRPr="00677854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:</w:t>
      </w:r>
      <w:r w:rsidR="00A75D00" w:rsidRPr="00677854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 </w:t>
      </w:r>
      <w:r w:rsidR="00C70408" w:rsidRPr="00C70408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Analysis of variance (ANOVA) of different phenolic compounds in tomato digesta as influenced by varieties (Var) and light treatments (</w:t>
      </w:r>
      <w:proofErr w:type="spellStart"/>
      <w:r w:rsidR="00C70408" w:rsidRPr="00C70408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Trt</w:t>
      </w:r>
      <w:proofErr w:type="spellEnd"/>
      <w:r w:rsidR="00C70408" w:rsidRPr="00C70408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). Significance codes:  ‘***’ 0.001; ‘**’ 0.01; ‘*’ 0.05;‘.’ 0.1, ‘NS’ not significant</w:t>
      </w:r>
    </w:p>
    <w:tbl>
      <w:tblPr>
        <w:tblW w:w="7486" w:type="dxa"/>
        <w:tblLook w:val="04A0" w:firstRow="1" w:lastRow="0" w:firstColumn="1" w:lastColumn="0" w:noHBand="0" w:noVBand="1"/>
      </w:tblPr>
      <w:tblGrid>
        <w:gridCol w:w="438"/>
        <w:gridCol w:w="2397"/>
        <w:gridCol w:w="2176"/>
        <w:gridCol w:w="1120"/>
        <w:gridCol w:w="1355"/>
      </w:tblGrid>
      <w:tr w:rsidR="000521DD" w:rsidRPr="000521DD" w14:paraId="7A9BE97A" w14:textId="77777777" w:rsidTr="00E36DAB">
        <w:trPr>
          <w:trHeight w:val="315"/>
        </w:trPr>
        <w:tc>
          <w:tcPr>
            <w:tcW w:w="4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469D5D2A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 </w:t>
            </w:r>
          </w:p>
        </w:tc>
        <w:tc>
          <w:tcPr>
            <w:tcW w:w="239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1E0BFC30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Variable</w:t>
            </w:r>
          </w:p>
        </w:tc>
        <w:tc>
          <w:tcPr>
            <w:tcW w:w="217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4CD66E71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Source of variation</w:t>
            </w:r>
          </w:p>
        </w:tc>
        <w:tc>
          <w:tcPr>
            <w:tcW w:w="112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5957B6F2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P Value</w:t>
            </w:r>
          </w:p>
        </w:tc>
        <w:tc>
          <w:tcPr>
            <w:tcW w:w="13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14:paraId="15125036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significance</w:t>
            </w:r>
          </w:p>
        </w:tc>
      </w:tr>
      <w:tr w:rsidR="000521DD" w:rsidRPr="000521DD" w14:paraId="0A170B40" w14:textId="77777777" w:rsidTr="00E36DAB">
        <w:trPr>
          <w:trHeight w:val="300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58E08F" w14:textId="77777777" w:rsidR="000521DD" w:rsidRPr="000521DD" w:rsidRDefault="000521DD" w:rsidP="00E36DA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2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ABB5B9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i/>
                <w:iCs/>
                <w:color w:val="000000"/>
              </w:rPr>
              <w:t>p</w:t>
            </w:r>
            <w:r w:rsidRPr="000521DD">
              <w:rPr>
                <w:rFonts w:ascii="Times New Roman" w:eastAsia="Aptos" w:hAnsi="Times New Roman" w:cs="Times New Roman"/>
                <w:color w:val="000000"/>
              </w:rPr>
              <w:t>-coumaric acid</w:t>
            </w:r>
          </w:p>
        </w:tc>
        <w:tc>
          <w:tcPr>
            <w:tcW w:w="2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676A00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Var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5A5C24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&lt;0.0001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8D9843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***</w:t>
            </w:r>
          </w:p>
        </w:tc>
      </w:tr>
      <w:tr w:rsidR="000521DD" w:rsidRPr="000521DD" w14:paraId="128E85D5" w14:textId="77777777" w:rsidTr="00E36DAB">
        <w:trPr>
          <w:trHeight w:val="300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173F9D" w14:textId="77777777" w:rsidR="000521DD" w:rsidRPr="000521DD" w:rsidRDefault="000521DD" w:rsidP="00E36DA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 </w:t>
            </w:r>
          </w:p>
        </w:tc>
        <w:tc>
          <w:tcPr>
            <w:tcW w:w="2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F027B3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2FEAAD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0521DD">
              <w:rPr>
                <w:rFonts w:ascii="Times New Roman" w:eastAsia="Aptos" w:hAnsi="Times New Roman" w:cs="Times New Roman"/>
                <w:color w:val="000000"/>
              </w:rPr>
              <w:t>Trt</w:t>
            </w:r>
            <w:proofErr w:type="spellEnd"/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4AB0DC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&lt;0.0001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6FC2BD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***</w:t>
            </w:r>
          </w:p>
        </w:tc>
      </w:tr>
      <w:tr w:rsidR="000521DD" w:rsidRPr="000521DD" w14:paraId="636BF58D" w14:textId="77777777" w:rsidTr="00E36DAB">
        <w:trPr>
          <w:trHeight w:val="300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B10690" w14:textId="77777777" w:rsidR="000521DD" w:rsidRPr="000521DD" w:rsidRDefault="000521DD" w:rsidP="00E36DA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 </w:t>
            </w:r>
          </w:p>
        </w:tc>
        <w:tc>
          <w:tcPr>
            <w:tcW w:w="2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556F0C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91E3B2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Var*</w:t>
            </w:r>
            <w:proofErr w:type="spellStart"/>
            <w:r w:rsidRPr="000521DD">
              <w:rPr>
                <w:rFonts w:ascii="Times New Roman" w:eastAsia="Aptos" w:hAnsi="Times New Roman" w:cs="Times New Roman"/>
                <w:color w:val="000000"/>
              </w:rPr>
              <w:t>Trt</w:t>
            </w:r>
            <w:proofErr w:type="spellEnd"/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D8FBD1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&lt;0.0001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41627C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***</w:t>
            </w:r>
          </w:p>
        </w:tc>
      </w:tr>
      <w:tr w:rsidR="000521DD" w:rsidRPr="000521DD" w14:paraId="1F9DAE91" w14:textId="77777777" w:rsidTr="00E36DAB">
        <w:trPr>
          <w:trHeight w:val="300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B81F81" w14:textId="77777777" w:rsidR="000521DD" w:rsidRPr="000521DD" w:rsidRDefault="000521DD" w:rsidP="00E36DA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2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9D6651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Caffeic acid</w:t>
            </w:r>
          </w:p>
        </w:tc>
        <w:tc>
          <w:tcPr>
            <w:tcW w:w="2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6AEBB8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Var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E1D7D2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0.11508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21754B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NS</w:t>
            </w:r>
          </w:p>
        </w:tc>
      </w:tr>
      <w:tr w:rsidR="000521DD" w:rsidRPr="000521DD" w14:paraId="5DEE33A3" w14:textId="77777777" w:rsidTr="00E36DAB">
        <w:trPr>
          <w:trHeight w:val="300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3EAEF0" w14:textId="77777777" w:rsidR="000521DD" w:rsidRPr="000521DD" w:rsidRDefault="000521DD" w:rsidP="00E36DA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 </w:t>
            </w:r>
          </w:p>
        </w:tc>
        <w:tc>
          <w:tcPr>
            <w:tcW w:w="2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CA2B38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E8CAC0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0521DD">
              <w:rPr>
                <w:rFonts w:ascii="Times New Roman" w:eastAsia="Aptos" w:hAnsi="Times New Roman" w:cs="Times New Roman"/>
                <w:color w:val="000000"/>
              </w:rPr>
              <w:t>Trt</w:t>
            </w:r>
            <w:proofErr w:type="spellEnd"/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B70590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&lt;0.0001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5D28AD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***</w:t>
            </w:r>
          </w:p>
        </w:tc>
      </w:tr>
      <w:tr w:rsidR="000521DD" w:rsidRPr="000521DD" w14:paraId="0934BFAD" w14:textId="77777777" w:rsidTr="00E36DAB">
        <w:trPr>
          <w:trHeight w:val="300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3FD64D" w14:textId="77777777" w:rsidR="000521DD" w:rsidRPr="000521DD" w:rsidRDefault="000521DD" w:rsidP="00E36DA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 </w:t>
            </w:r>
          </w:p>
        </w:tc>
        <w:tc>
          <w:tcPr>
            <w:tcW w:w="2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0CF289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C12BD7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Var*</w:t>
            </w:r>
            <w:proofErr w:type="spellStart"/>
            <w:r w:rsidRPr="000521DD">
              <w:rPr>
                <w:rFonts w:ascii="Times New Roman" w:eastAsia="Aptos" w:hAnsi="Times New Roman" w:cs="Times New Roman"/>
                <w:color w:val="000000"/>
              </w:rPr>
              <w:t>Trt</w:t>
            </w:r>
            <w:proofErr w:type="spellEnd"/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BBA82F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&lt;0.0001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2FB4B7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***</w:t>
            </w:r>
          </w:p>
        </w:tc>
      </w:tr>
      <w:tr w:rsidR="000521DD" w:rsidRPr="000521DD" w14:paraId="370E3646" w14:textId="77777777" w:rsidTr="00E36DAB">
        <w:trPr>
          <w:trHeight w:val="300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AA189A" w14:textId="77777777" w:rsidR="000521DD" w:rsidRPr="000521DD" w:rsidRDefault="000521DD" w:rsidP="00E36DA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2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7EB418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Sinapic acid</w:t>
            </w:r>
          </w:p>
        </w:tc>
        <w:tc>
          <w:tcPr>
            <w:tcW w:w="2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CFE8FE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Var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2A1DCE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&lt;0.0001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C65741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***</w:t>
            </w:r>
          </w:p>
        </w:tc>
      </w:tr>
      <w:tr w:rsidR="000521DD" w:rsidRPr="000521DD" w14:paraId="2EE0E758" w14:textId="77777777" w:rsidTr="00E36DAB">
        <w:trPr>
          <w:trHeight w:val="300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44F738" w14:textId="77777777" w:rsidR="000521DD" w:rsidRPr="000521DD" w:rsidRDefault="000521DD" w:rsidP="00E36DA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 </w:t>
            </w:r>
          </w:p>
        </w:tc>
        <w:tc>
          <w:tcPr>
            <w:tcW w:w="2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CCE660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AED235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0521DD">
              <w:rPr>
                <w:rFonts w:ascii="Times New Roman" w:eastAsia="Aptos" w:hAnsi="Times New Roman" w:cs="Times New Roman"/>
                <w:color w:val="000000"/>
              </w:rPr>
              <w:t>Trt</w:t>
            </w:r>
            <w:proofErr w:type="spellEnd"/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C3134C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&lt;0.0001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C80E7E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***</w:t>
            </w:r>
          </w:p>
        </w:tc>
      </w:tr>
      <w:tr w:rsidR="000521DD" w:rsidRPr="000521DD" w14:paraId="24A2586B" w14:textId="77777777" w:rsidTr="00E36DAB">
        <w:trPr>
          <w:trHeight w:val="300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17E048" w14:textId="77777777" w:rsidR="000521DD" w:rsidRPr="000521DD" w:rsidRDefault="000521DD" w:rsidP="00E36DA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 </w:t>
            </w:r>
          </w:p>
        </w:tc>
        <w:tc>
          <w:tcPr>
            <w:tcW w:w="2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03DE50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74405C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Var*</w:t>
            </w:r>
            <w:proofErr w:type="spellStart"/>
            <w:r w:rsidRPr="000521DD">
              <w:rPr>
                <w:rFonts w:ascii="Times New Roman" w:eastAsia="Aptos" w:hAnsi="Times New Roman" w:cs="Times New Roman"/>
                <w:color w:val="000000"/>
              </w:rPr>
              <w:t>Trt</w:t>
            </w:r>
            <w:proofErr w:type="spellEnd"/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D5E417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&lt;0.0001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9BFF6A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***</w:t>
            </w:r>
          </w:p>
        </w:tc>
      </w:tr>
      <w:tr w:rsidR="000521DD" w:rsidRPr="000521DD" w14:paraId="052366F2" w14:textId="77777777" w:rsidTr="00E36DAB">
        <w:trPr>
          <w:trHeight w:val="300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26C702" w14:textId="77777777" w:rsidR="000521DD" w:rsidRPr="000521DD" w:rsidRDefault="000521DD" w:rsidP="00E36DA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2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AD4BCE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Chlorogenic acid</w:t>
            </w:r>
          </w:p>
        </w:tc>
        <w:tc>
          <w:tcPr>
            <w:tcW w:w="2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41DA87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Var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6962D4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&lt;0.0001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011F87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***</w:t>
            </w:r>
          </w:p>
        </w:tc>
      </w:tr>
      <w:tr w:rsidR="000521DD" w:rsidRPr="000521DD" w14:paraId="47631C5D" w14:textId="77777777" w:rsidTr="00E36DAB">
        <w:trPr>
          <w:trHeight w:val="300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3110C8" w14:textId="77777777" w:rsidR="000521DD" w:rsidRPr="000521DD" w:rsidRDefault="000521DD" w:rsidP="00E36DA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 </w:t>
            </w:r>
          </w:p>
        </w:tc>
        <w:tc>
          <w:tcPr>
            <w:tcW w:w="2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5D8B59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B77BC6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0521DD">
              <w:rPr>
                <w:rFonts w:ascii="Times New Roman" w:eastAsia="Aptos" w:hAnsi="Times New Roman" w:cs="Times New Roman"/>
                <w:color w:val="000000"/>
              </w:rPr>
              <w:t>Trt</w:t>
            </w:r>
            <w:proofErr w:type="spellEnd"/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14155F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&lt;0.0001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84D16E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***</w:t>
            </w:r>
          </w:p>
        </w:tc>
      </w:tr>
      <w:tr w:rsidR="000521DD" w:rsidRPr="000521DD" w14:paraId="36B70F08" w14:textId="77777777" w:rsidTr="00E36DAB">
        <w:trPr>
          <w:trHeight w:val="300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43E67D" w14:textId="77777777" w:rsidR="000521DD" w:rsidRPr="000521DD" w:rsidRDefault="000521DD" w:rsidP="00E36DA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 </w:t>
            </w:r>
          </w:p>
        </w:tc>
        <w:tc>
          <w:tcPr>
            <w:tcW w:w="2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EE26ED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57F995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Var*</w:t>
            </w:r>
            <w:proofErr w:type="spellStart"/>
            <w:r w:rsidRPr="000521DD">
              <w:rPr>
                <w:rFonts w:ascii="Times New Roman" w:eastAsia="Aptos" w:hAnsi="Times New Roman" w:cs="Times New Roman"/>
                <w:color w:val="000000"/>
              </w:rPr>
              <w:t>Trt</w:t>
            </w:r>
            <w:proofErr w:type="spellEnd"/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0EBEC5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&lt;0.0001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B945C9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***</w:t>
            </w:r>
          </w:p>
        </w:tc>
      </w:tr>
      <w:tr w:rsidR="000521DD" w:rsidRPr="000521DD" w14:paraId="57998963" w14:textId="77777777" w:rsidTr="00E36DAB">
        <w:trPr>
          <w:trHeight w:val="300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C865AC" w14:textId="77777777" w:rsidR="000521DD" w:rsidRPr="000521DD" w:rsidRDefault="000521DD" w:rsidP="00E36DA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2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F14110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Ferulic acid</w:t>
            </w:r>
          </w:p>
        </w:tc>
        <w:tc>
          <w:tcPr>
            <w:tcW w:w="2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59EAE3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Var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94EBC6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&lt;0.0001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25AE3A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***</w:t>
            </w:r>
          </w:p>
        </w:tc>
      </w:tr>
      <w:tr w:rsidR="000521DD" w:rsidRPr="000521DD" w14:paraId="3B7342D4" w14:textId="77777777" w:rsidTr="00E36DAB">
        <w:trPr>
          <w:trHeight w:val="300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387C26" w14:textId="77777777" w:rsidR="000521DD" w:rsidRPr="000521DD" w:rsidRDefault="000521DD" w:rsidP="00E36DA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 </w:t>
            </w:r>
          </w:p>
        </w:tc>
        <w:tc>
          <w:tcPr>
            <w:tcW w:w="2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FF9ED6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7D5A34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0521DD">
              <w:rPr>
                <w:rFonts w:ascii="Times New Roman" w:eastAsia="Aptos" w:hAnsi="Times New Roman" w:cs="Times New Roman"/>
                <w:color w:val="000000"/>
              </w:rPr>
              <w:t>Trt</w:t>
            </w:r>
            <w:proofErr w:type="spellEnd"/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FA23ED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&lt;0.0001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412D4B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***</w:t>
            </w:r>
          </w:p>
        </w:tc>
      </w:tr>
      <w:tr w:rsidR="000521DD" w:rsidRPr="000521DD" w14:paraId="23A37D1B" w14:textId="77777777" w:rsidTr="00E36DAB">
        <w:trPr>
          <w:trHeight w:val="300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D79BC7" w14:textId="77777777" w:rsidR="000521DD" w:rsidRPr="000521DD" w:rsidRDefault="000521DD" w:rsidP="00E36DA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 </w:t>
            </w:r>
          </w:p>
        </w:tc>
        <w:tc>
          <w:tcPr>
            <w:tcW w:w="2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7FF630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14618F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Var*</w:t>
            </w:r>
            <w:proofErr w:type="spellStart"/>
            <w:r w:rsidRPr="000521DD">
              <w:rPr>
                <w:rFonts w:ascii="Times New Roman" w:eastAsia="Aptos" w:hAnsi="Times New Roman" w:cs="Times New Roman"/>
                <w:color w:val="000000"/>
              </w:rPr>
              <w:t>Trt</w:t>
            </w:r>
            <w:proofErr w:type="spellEnd"/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EF87CA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&lt;0.0001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3905E2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***</w:t>
            </w:r>
          </w:p>
        </w:tc>
      </w:tr>
      <w:tr w:rsidR="000521DD" w:rsidRPr="000521DD" w14:paraId="40787F3F" w14:textId="77777777" w:rsidTr="00E36DAB">
        <w:trPr>
          <w:trHeight w:val="300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032BA8" w14:textId="77777777" w:rsidR="000521DD" w:rsidRPr="000521DD" w:rsidRDefault="000521DD" w:rsidP="00E36DA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2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AEA45F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Gallic acid</w:t>
            </w:r>
          </w:p>
        </w:tc>
        <w:tc>
          <w:tcPr>
            <w:tcW w:w="2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E4B045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Var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4B2627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&lt;0.0001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036CFB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***</w:t>
            </w:r>
          </w:p>
        </w:tc>
      </w:tr>
      <w:tr w:rsidR="000521DD" w:rsidRPr="000521DD" w14:paraId="1A2CB91B" w14:textId="77777777" w:rsidTr="00E36DAB">
        <w:trPr>
          <w:trHeight w:val="300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B67837" w14:textId="77777777" w:rsidR="000521DD" w:rsidRPr="000521DD" w:rsidRDefault="000521DD" w:rsidP="00E36DA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 </w:t>
            </w:r>
          </w:p>
        </w:tc>
        <w:tc>
          <w:tcPr>
            <w:tcW w:w="2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2EB824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5AEE9B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0521DD">
              <w:rPr>
                <w:rFonts w:ascii="Times New Roman" w:eastAsia="Aptos" w:hAnsi="Times New Roman" w:cs="Times New Roman"/>
                <w:color w:val="000000"/>
              </w:rPr>
              <w:t>Trt</w:t>
            </w:r>
            <w:proofErr w:type="spellEnd"/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808C9E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&lt;0.0001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9F8135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***</w:t>
            </w:r>
          </w:p>
        </w:tc>
      </w:tr>
      <w:tr w:rsidR="000521DD" w:rsidRPr="000521DD" w14:paraId="1AA155A7" w14:textId="77777777" w:rsidTr="00E36DAB">
        <w:trPr>
          <w:trHeight w:val="300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C5F509" w14:textId="77777777" w:rsidR="000521DD" w:rsidRPr="000521DD" w:rsidRDefault="000521DD" w:rsidP="00E36DA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 </w:t>
            </w:r>
          </w:p>
        </w:tc>
        <w:tc>
          <w:tcPr>
            <w:tcW w:w="2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5624E7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D26219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Var*</w:t>
            </w:r>
            <w:proofErr w:type="spellStart"/>
            <w:r w:rsidRPr="000521DD">
              <w:rPr>
                <w:rFonts w:ascii="Times New Roman" w:eastAsia="Aptos" w:hAnsi="Times New Roman" w:cs="Times New Roman"/>
                <w:color w:val="000000"/>
              </w:rPr>
              <w:t>Trt</w:t>
            </w:r>
            <w:proofErr w:type="spellEnd"/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0A2B0E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&lt;0.0001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2286FC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***</w:t>
            </w:r>
          </w:p>
        </w:tc>
      </w:tr>
      <w:tr w:rsidR="000521DD" w:rsidRPr="000521DD" w14:paraId="3F5DAA13" w14:textId="77777777" w:rsidTr="00E36DAB">
        <w:trPr>
          <w:trHeight w:val="300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5FB4EB" w14:textId="77777777" w:rsidR="000521DD" w:rsidRPr="000521DD" w:rsidRDefault="000521DD" w:rsidP="00E36DA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2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AC7FA1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4-Hydroxybenzoic acid</w:t>
            </w:r>
          </w:p>
        </w:tc>
        <w:tc>
          <w:tcPr>
            <w:tcW w:w="2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A8F850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Var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4AF113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&lt;0.0001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0F41D8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***</w:t>
            </w:r>
          </w:p>
        </w:tc>
      </w:tr>
      <w:tr w:rsidR="000521DD" w:rsidRPr="000521DD" w14:paraId="774D9FEB" w14:textId="77777777" w:rsidTr="00E36DAB">
        <w:trPr>
          <w:trHeight w:val="300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5273FF" w14:textId="77777777" w:rsidR="000521DD" w:rsidRPr="000521DD" w:rsidRDefault="000521DD" w:rsidP="00E36DA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 </w:t>
            </w:r>
          </w:p>
        </w:tc>
        <w:tc>
          <w:tcPr>
            <w:tcW w:w="2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38AFFE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C45925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0521DD">
              <w:rPr>
                <w:rFonts w:ascii="Times New Roman" w:eastAsia="Aptos" w:hAnsi="Times New Roman" w:cs="Times New Roman"/>
                <w:color w:val="000000"/>
              </w:rPr>
              <w:t>Trt</w:t>
            </w:r>
            <w:proofErr w:type="spellEnd"/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9CD148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&lt;0.0001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15B1AA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***</w:t>
            </w:r>
          </w:p>
        </w:tc>
      </w:tr>
      <w:tr w:rsidR="000521DD" w:rsidRPr="000521DD" w14:paraId="76936D5E" w14:textId="77777777" w:rsidTr="00E36DAB">
        <w:trPr>
          <w:trHeight w:val="300"/>
        </w:trPr>
        <w:tc>
          <w:tcPr>
            <w:tcW w:w="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FD006A" w14:textId="77777777" w:rsidR="000521DD" w:rsidRPr="000521DD" w:rsidRDefault="000521DD" w:rsidP="00E36DA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hAnsi="Times New Roman" w:cs="Times New Roman"/>
                <w:color w:val="000000"/>
              </w:rPr>
              <w:t> </w:t>
            </w:r>
          </w:p>
        </w:tc>
        <w:tc>
          <w:tcPr>
            <w:tcW w:w="2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05E110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97F4B6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Var*</w:t>
            </w:r>
            <w:proofErr w:type="spellStart"/>
            <w:r w:rsidRPr="000521DD">
              <w:rPr>
                <w:rFonts w:ascii="Times New Roman" w:eastAsia="Aptos" w:hAnsi="Times New Roman" w:cs="Times New Roman"/>
                <w:color w:val="000000"/>
              </w:rPr>
              <w:t>Trt</w:t>
            </w:r>
            <w:proofErr w:type="spellEnd"/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93B20D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&lt;0.0001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225E96" w14:textId="77777777" w:rsidR="000521DD" w:rsidRPr="000521DD" w:rsidRDefault="000521DD" w:rsidP="00E36DAB">
            <w:pPr>
              <w:spacing w:line="240" w:lineRule="auto"/>
              <w:rPr>
                <w:rFonts w:ascii="Times New Roman" w:hAnsi="Times New Roman" w:cs="Times New Roman"/>
                <w:color w:val="000000"/>
              </w:rPr>
            </w:pPr>
            <w:r w:rsidRPr="000521DD">
              <w:rPr>
                <w:rFonts w:ascii="Times New Roman" w:eastAsia="Aptos" w:hAnsi="Times New Roman" w:cs="Times New Roman"/>
                <w:color w:val="000000"/>
              </w:rPr>
              <w:t>***</w:t>
            </w:r>
          </w:p>
        </w:tc>
      </w:tr>
    </w:tbl>
    <w:p w14:paraId="0AF9BDA2" w14:textId="77777777" w:rsidR="0062312C" w:rsidRPr="003E5A9F" w:rsidRDefault="0062312C" w:rsidP="005A3D2A">
      <w:pPr>
        <w:rPr>
          <w:rFonts w:ascii="Times New Roman" w:hAnsi="Times New Roman" w:cs="Times New Roman"/>
          <w:sz w:val="24"/>
          <w:szCs w:val="24"/>
        </w:rPr>
      </w:pPr>
    </w:p>
    <w:p w14:paraId="791CBE56" w14:textId="77777777" w:rsidR="0062312C" w:rsidRDefault="0062312C" w:rsidP="005A3D2A">
      <w:pPr>
        <w:rPr>
          <w:rFonts w:ascii="Times New Roman" w:hAnsi="Times New Roman" w:cs="Times New Roman"/>
          <w:sz w:val="24"/>
          <w:szCs w:val="24"/>
        </w:rPr>
      </w:pPr>
    </w:p>
    <w:p w14:paraId="52E4A4D2" w14:textId="77777777" w:rsidR="00C70408" w:rsidRDefault="00C70408" w:rsidP="005A3D2A">
      <w:pPr>
        <w:rPr>
          <w:rFonts w:ascii="Times New Roman" w:hAnsi="Times New Roman" w:cs="Times New Roman"/>
          <w:sz w:val="24"/>
          <w:szCs w:val="24"/>
        </w:rPr>
      </w:pPr>
    </w:p>
    <w:p w14:paraId="4E3DC2A8" w14:textId="77777777" w:rsidR="00C70408" w:rsidRDefault="00C70408" w:rsidP="005A3D2A">
      <w:pPr>
        <w:rPr>
          <w:rFonts w:ascii="Times New Roman" w:hAnsi="Times New Roman" w:cs="Times New Roman"/>
          <w:sz w:val="24"/>
          <w:szCs w:val="24"/>
        </w:rPr>
      </w:pPr>
    </w:p>
    <w:p w14:paraId="64A1D9C3" w14:textId="77777777" w:rsidR="00C70408" w:rsidRDefault="00C70408" w:rsidP="005A3D2A">
      <w:pPr>
        <w:rPr>
          <w:rFonts w:ascii="Times New Roman" w:hAnsi="Times New Roman" w:cs="Times New Roman"/>
          <w:sz w:val="24"/>
          <w:szCs w:val="24"/>
        </w:rPr>
      </w:pPr>
    </w:p>
    <w:p w14:paraId="250C8EB4" w14:textId="77777777" w:rsidR="00C70408" w:rsidRPr="003E5A9F" w:rsidRDefault="00C70408" w:rsidP="005A3D2A">
      <w:pPr>
        <w:rPr>
          <w:rFonts w:ascii="Times New Roman" w:hAnsi="Times New Roman" w:cs="Times New Roman"/>
          <w:sz w:val="24"/>
          <w:szCs w:val="24"/>
        </w:rPr>
      </w:pPr>
    </w:p>
    <w:p w14:paraId="6B8CAF98" w14:textId="0BD07F79" w:rsidR="007220B5" w:rsidRPr="003E5A9F" w:rsidRDefault="00677854" w:rsidP="00F373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F</w:t>
      </w:r>
      <w:r w:rsidR="00F373C6" w:rsidRPr="003E5A9F">
        <w:rPr>
          <w:rFonts w:ascii="Times New Roman" w:hAnsi="Times New Roman" w:cs="Times New Roman"/>
          <w:b/>
          <w:bCs/>
          <w:sz w:val="24"/>
          <w:szCs w:val="24"/>
        </w:rPr>
        <w:t>igures</w:t>
      </w:r>
    </w:p>
    <w:p w14:paraId="1BD628EF" w14:textId="2870C5F5" w:rsidR="00F373C6" w:rsidRPr="003E5A9F" w:rsidRDefault="00677854" w:rsidP="00F373C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966FD82" wp14:editId="6BF0B8A4">
                <wp:simplePos x="0" y="0"/>
                <wp:positionH relativeFrom="column">
                  <wp:posOffset>57150</wp:posOffset>
                </wp:positionH>
                <wp:positionV relativeFrom="paragraph">
                  <wp:posOffset>335915</wp:posOffset>
                </wp:positionV>
                <wp:extent cx="6238875" cy="4639945"/>
                <wp:effectExtent l="0" t="0" r="9525" b="8255"/>
                <wp:wrapSquare wrapText="bothSides"/>
                <wp:docPr id="1354709573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38875" cy="4639945"/>
                          <a:chOff x="0" y="0"/>
                          <a:chExt cx="6238875" cy="4639945"/>
                        </a:xfrm>
                      </wpg:grpSpPr>
                      <pic:pic xmlns:pic="http://schemas.openxmlformats.org/drawingml/2006/picture">
                        <pic:nvPicPr>
                          <pic:cNvPr id="716057421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54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902162822" name="Text Box 1"/>
                        <wps:cNvSpPr txBox="1"/>
                        <wps:spPr>
                          <a:xfrm>
                            <a:off x="295275" y="4162425"/>
                            <a:ext cx="5943600" cy="47752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51DDB04" w14:textId="0D49F498" w:rsidR="008472B6" w:rsidRPr="0062312C" w:rsidRDefault="008472B6" w:rsidP="008472B6">
                              <w:pPr>
                                <w:pStyle w:val="Caption"/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r w:rsidRPr="0062312C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>Figure S</w:t>
                              </w:r>
                              <w:r w:rsidRPr="0062312C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62312C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62312C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C30BD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1</w:t>
                              </w:r>
                              <w:r w:rsidRPr="0062312C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r w:rsidRPr="0062312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: Solar spectrum </w:t>
                              </w:r>
                              <w:r w:rsidR="005525B0" w:rsidRPr="0062312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perceived </w:t>
                              </w:r>
                              <w:r w:rsidRPr="0062312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outside and inside </w:t>
                              </w:r>
                              <w:r w:rsidR="0062312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the </w:t>
                              </w:r>
                              <w:r w:rsidRPr="0062312C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>greenhouse at the Southern Crop Improvement Greenhouse Facility at Texas A&amp;M University, College Station, TX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966FD82" id="Group 2" o:spid="_x0000_s1026" style="position:absolute;left:0;text-align:left;margin-left:4.5pt;margin-top:26.45pt;width:491.25pt;height:365.35pt;z-index:251659264" coordsize="62388,46399" o:gfxdata="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59436;height:3954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&#13;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left:2952;top:41624;width:59436;height:47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" stroked="f">
                  <v:textbox style="mso-fit-shape-to-text:t" inset="0,0,0,0">
                    <w:txbxContent>
                      <w:p w14:paraId="151DDB04" w14:textId="0D49F498" w:rsidR="008472B6" w:rsidRPr="0062312C" w:rsidRDefault="008472B6" w:rsidP="008472B6">
                        <w:pPr>
                          <w:pStyle w:val="Caption"/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</w:pPr>
                        <w:r w:rsidRPr="0062312C">
                          <w:rPr>
                            <w:rFonts w:ascii="Times New Roman" w:hAnsi="Times New Roman" w:cs="Times New Roman"/>
                            <w:b/>
                            <w:bCs/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>Figure S</w:t>
                        </w:r>
                        <w:r w:rsidRPr="0062312C">
                          <w:rPr>
                            <w:rFonts w:ascii="Times New Roman" w:hAnsi="Times New Roman" w:cs="Times New Roman"/>
                            <w:b/>
                            <w:bCs/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62312C">
                          <w:rPr>
                            <w:rFonts w:ascii="Times New Roman" w:hAnsi="Times New Roman" w:cs="Times New Roman"/>
                            <w:b/>
                            <w:bCs/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62312C">
                          <w:rPr>
                            <w:rFonts w:ascii="Times New Roman" w:hAnsi="Times New Roman" w:cs="Times New Roman"/>
                            <w:b/>
                            <w:bCs/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="00C30BDD">
                          <w:rPr>
                            <w:rFonts w:ascii="Times New Roman" w:hAnsi="Times New Roman" w:cs="Times New Roman"/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1</w:t>
                        </w:r>
                        <w:r w:rsidRPr="0062312C">
                          <w:rPr>
                            <w:rFonts w:ascii="Times New Roman" w:hAnsi="Times New Roman" w:cs="Times New Roman"/>
                            <w:b/>
                            <w:bCs/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r w:rsidRPr="0062312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: Solar spectrum </w:t>
                        </w:r>
                        <w:r w:rsidR="005525B0" w:rsidRPr="0062312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perceived </w:t>
                        </w:r>
                        <w:r w:rsidRPr="0062312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outside and inside </w:t>
                        </w:r>
                        <w:r w:rsidR="0062312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the </w:t>
                        </w:r>
                        <w:r w:rsidRPr="0062312C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>greenhouse at the Southern Crop Improvement Greenhouse Facility at Texas A&amp;M University, College Station, TX.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0261A515" w14:textId="34869DE6" w:rsidR="00F373C6" w:rsidRPr="003E5A9F" w:rsidRDefault="00F373C6" w:rsidP="00F373C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191A98F" w14:textId="29FAA06C" w:rsidR="007220B5" w:rsidRDefault="007220B5" w:rsidP="005A3D2A">
      <w:pPr>
        <w:rPr>
          <w:rFonts w:ascii="Times New Roman" w:hAnsi="Times New Roman" w:cs="Times New Roman"/>
          <w:sz w:val="24"/>
          <w:szCs w:val="24"/>
        </w:rPr>
      </w:pPr>
    </w:p>
    <w:p w14:paraId="6F4CA1C9" w14:textId="0A267A53" w:rsidR="00C30BDD" w:rsidRPr="003E5A9F" w:rsidRDefault="00C30BDD" w:rsidP="005A3D2A">
      <w:pPr>
        <w:rPr>
          <w:rFonts w:ascii="Times New Roman" w:hAnsi="Times New Roman" w:cs="Times New Roman"/>
          <w:sz w:val="24"/>
          <w:szCs w:val="24"/>
        </w:rPr>
      </w:pPr>
    </w:p>
    <w:p w14:paraId="4AAEC0E9" w14:textId="54F50C86" w:rsidR="005A3D2A" w:rsidRPr="003E5A9F" w:rsidRDefault="005A3D2A" w:rsidP="005A3D2A">
      <w:pPr>
        <w:rPr>
          <w:rFonts w:ascii="Times New Roman" w:hAnsi="Times New Roman" w:cs="Times New Roman"/>
          <w:sz w:val="24"/>
          <w:szCs w:val="24"/>
        </w:rPr>
      </w:pPr>
    </w:p>
    <w:p w14:paraId="7B5525E5" w14:textId="397C092E" w:rsidR="005A3D2A" w:rsidRPr="003E5A9F" w:rsidRDefault="005A3D2A" w:rsidP="005A3D2A">
      <w:pPr>
        <w:rPr>
          <w:rFonts w:ascii="Times New Roman" w:hAnsi="Times New Roman" w:cs="Times New Roman"/>
          <w:sz w:val="24"/>
          <w:szCs w:val="24"/>
        </w:rPr>
      </w:pPr>
    </w:p>
    <w:p w14:paraId="4CBA22D1" w14:textId="70BCE8AB" w:rsidR="005A3D2A" w:rsidRPr="003E5A9F" w:rsidRDefault="005A3D2A" w:rsidP="005A3D2A">
      <w:pPr>
        <w:rPr>
          <w:rFonts w:ascii="Times New Roman" w:hAnsi="Times New Roman" w:cs="Times New Roman"/>
          <w:sz w:val="24"/>
          <w:szCs w:val="24"/>
        </w:rPr>
      </w:pPr>
    </w:p>
    <w:p w14:paraId="676776E5" w14:textId="7102ED10" w:rsidR="005A3D2A" w:rsidRPr="003E5A9F" w:rsidRDefault="00C30BDD" w:rsidP="005A3D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14:ligatures w14:val="standardContextual"/>
        </w:rPr>
        <w:lastRenderedPageBreak/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84D835D" wp14:editId="136DE833">
                <wp:simplePos x="0" y="0"/>
                <wp:positionH relativeFrom="column">
                  <wp:posOffset>962025</wp:posOffset>
                </wp:positionH>
                <wp:positionV relativeFrom="paragraph">
                  <wp:posOffset>742950</wp:posOffset>
                </wp:positionV>
                <wp:extent cx="4695825" cy="4801870"/>
                <wp:effectExtent l="0" t="0" r="3175" b="0"/>
                <wp:wrapSquare wrapText="bothSides"/>
                <wp:docPr id="537827767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95825" cy="4801870"/>
                          <a:chOff x="-504826" y="0"/>
                          <a:chExt cx="4695825" cy="4801870"/>
                        </a:xfrm>
                      </wpg:grpSpPr>
                      <pic:pic xmlns:pic="http://schemas.openxmlformats.org/drawingml/2006/picture">
                        <pic:nvPicPr>
                          <pic:cNvPr id="507572335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7520" cy="4023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26548071" name="Text Box 1"/>
                        <wps:cNvSpPr txBox="1"/>
                        <wps:spPr>
                          <a:xfrm>
                            <a:off x="-504826" y="4324350"/>
                            <a:ext cx="4695825" cy="47752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9DCE53C" w14:textId="2C5A141E" w:rsidR="00C30BDD" w:rsidRPr="00C30BDD" w:rsidRDefault="00C30BDD" w:rsidP="00C30BDD">
                              <w:pPr>
                                <w:pStyle w:val="Caption"/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r w:rsidRPr="00C30BD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>Figure S</w:t>
                              </w:r>
                              <w:r w:rsidRPr="00C30BD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C30BD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C30BD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Pr="00C30BD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  <w:t>2</w:t>
                              </w:r>
                              <w:r w:rsidRPr="00C30BD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r w:rsidRPr="00C30BD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Tomato plants exposed to </w:t>
                              </w:r>
                              <w:r w:rsidR="00BF1953"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>supplemental</w:t>
                              </w:r>
                              <w:r>
                                <w:rPr>
                                  <w:rFonts w:ascii="Times New Roman" w:hAnsi="Times New Roman" w:cs="Times New Roman"/>
                                  <w:i w:val="0"/>
                                  <w:iCs w:val="0"/>
                                  <w:color w:val="auto"/>
                                  <w:sz w:val="24"/>
                                  <w:szCs w:val="24"/>
                                </w:rPr>
                                <w:t xml:space="preserve"> light in a greenhouse facility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84D835D" id="Group 4" o:spid="_x0000_s1029" style="position:absolute;margin-left:75.75pt;margin-top:58.5pt;width:369.75pt;height:378.1pt;z-index:251663360;mso-width-relative:margin;mso-height-relative:margin" coordorigin="-5048" coordsize="46958,48018" o:gfxdata="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">
                <v:shape id="Picture 3" o:spid="_x0000_s1030" type="#_x0000_t75" style="position:absolute;width:30175;height:4023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">
                  <v:imagedata r:id="rId11" o:title=""/>
                </v:shape>
                <v:shape id="Text Box 1" o:spid="_x0000_s1031" type="#_x0000_t202" style="position:absolute;left:-5048;top:43243;width:46957;height:47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" stroked="f">
                  <v:textbox style="mso-fit-shape-to-text:t" inset="0,0,0,0">
                    <w:txbxContent>
                      <w:p w14:paraId="59DCE53C" w14:textId="2C5A141E" w:rsidR="00C30BDD" w:rsidRPr="00C30BDD" w:rsidRDefault="00C30BDD" w:rsidP="00C30BDD">
                        <w:pPr>
                          <w:pStyle w:val="Caption"/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</w:pPr>
                        <w:r w:rsidRPr="00C30BDD">
                          <w:rPr>
                            <w:rFonts w:ascii="Times New Roman" w:hAnsi="Times New Roman" w:cs="Times New Roman"/>
                            <w:b/>
                            <w:bCs/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>Figure S</w:t>
                        </w:r>
                        <w:r w:rsidRPr="00C30BDD">
                          <w:rPr>
                            <w:rFonts w:ascii="Times New Roman" w:hAnsi="Times New Roman" w:cs="Times New Roman"/>
                            <w:b/>
                            <w:bCs/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begin"/>
                        </w:r>
                        <w:r w:rsidRPr="00C30BDD">
                          <w:rPr>
                            <w:rFonts w:ascii="Times New Roman" w:hAnsi="Times New Roman" w:cs="Times New Roman"/>
                            <w:b/>
                            <w:bCs/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C30BDD">
                          <w:rPr>
                            <w:rFonts w:ascii="Times New Roman" w:hAnsi="Times New Roman" w:cs="Times New Roman"/>
                            <w:b/>
                            <w:bCs/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separate"/>
                        </w:r>
                        <w:r w:rsidRPr="00C30BDD">
                          <w:rPr>
                            <w:rFonts w:ascii="Times New Roman" w:hAnsi="Times New Roman" w:cs="Times New Roman"/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4"/>
                            <w:szCs w:val="24"/>
                          </w:rPr>
                          <w:t>2</w:t>
                        </w:r>
                        <w:r w:rsidRPr="00C30BDD">
                          <w:rPr>
                            <w:rFonts w:ascii="Times New Roman" w:hAnsi="Times New Roman" w:cs="Times New Roman"/>
                            <w:b/>
                            <w:bCs/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fldChar w:fldCharType="end"/>
                        </w:r>
                        <w:r w:rsidRPr="00C30BDD">
                          <w:rPr>
                            <w:rFonts w:ascii="Times New Roman" w:hAnsi="Times New Roman" w:cs="Times New Roman"/>
                            <w:b/>
                            <w:bCs/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Tomato plants exposed to </w:t>
                        </w:r>
                        <w:r w:rsidR="00BF1953"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>supplemental</w:t>
                        </w:r>
                        <w:r>
                          <w:rPr>
                            <w:rFonts w:ascii="Times New Roman" w:hAnsi="Times New Roman" w:cs="Times New Roman"/>
                            <w:i w:val="0"/>
                            <w:iCs w:val="0"/>
                            <w:color w:val="auto"/>
                            <w:sz w:val="24"/>
                            <w:szCs w:val="24"/>
                          </w:rPr>
                          <w:t xml:space="preserve"> light in a greenhouse facility.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sectPr w:rsidR="005A3D2A" w:rsidRPr="003E5A9F" w:rsidSect="006643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898337" w14:textId="77777777" w:rsidR="00975A96" w:rsidRDefault="00975A96" w:rsidP="005A3D2A">
      <w:pPr>
        <w:spacing w:after="0" w:line="240" w:lineRule="auto"/>
      </w:pPr>
      <w:r>
        <w:separator/>
      </w:r>
    </w:p>
  </w:endnote>
  <w:endnote w:type="continuationSeparator" w:id="0">
    <w:p w14:paraId="11F13453" w14:textId="77777777" w:rsidR="00975A96" w:rsidRDefault="00975A96" w:rsidP="005A3D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008BE8" w14:textId="77777777" w:rsidR="00975A96" w:rsidRDefault="00975A96" w:rsidP="005A3D2A">
      <w:pPr>
        <w:spacing w:after="0" w:line="240" w:lineRule="auto"/>
      </w:pPr>
      <w:r>
        <w:separator/>
      </w:r>
    </w:p>
  </w:footnote>
  <w:footnote w:type="continuationSeparator" w:id="0">
    <w:p w14:paraId="1EBD0547" w14:textId="77777777" w:rsidR="00975A96" w:rsidRDefault="00975A96" w:rsidP="005A3D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A9B6E6D"/>
    <w:multiLevelType w:val="hybridMultilevel"/>
    <w:tmpl w:val="C8922AA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26465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wtTQ2Mbe0MLW0NDZX0lEKTi0uzszPAykwNKoFAJtU49UtAAAA"/>
  </w:docVars>
  <w:rsids>
    <w:rsidRoot w:val="005A3D2A"/>
    <w:rsid w:val="000521DD"/>
    <w:rsid w:val="000A28EE"/>
    <w:rsid w:val="000B4444"/>
    <w:rsid w:val="000E2D2A"/>
    <w:rsid w:val="00101129"/>
    <w:rsid w:val="001023A8"/>
    <w:rsid w:val="001B1604"/>
    <w:rsid w:val="001B7613"/>
    <w:rsid w:val="00214FA7"/>
    <w:rsid w:val="00261C2A"/>
    <w:rsid w:val="002E440A"/>
    <w:rsid w:val="002F5DAD"/>
    <w:rsid w:val="00302735"/>
    <w:rsid w:val="003225F2"/>
    <w:rsid w:val="00341BE8"/>
    <w:rsid w:val="003646C4"/>
    <w:rsid w:val="003A0B59"/>
    <w:rsid w:val="003E38F3"/>
    <w:rsid w:val="003E5A9F"/>
    <w:rsid w:val="004469C9"/>
    <w:rsid w:val="00446D86"/>
    <w:rsid w:val="00490E21"/>
    <w:rsid w:val="004E6326"/>
    <w:rsid w:val="005525B0"/>
    <w:rsid w:val="00562182"/>
    <w:rsid w:val="005705A0"/>
    <w:rsid w:val="0057705F"/>
    <w:rsid w:val="005A3D2A"/>
    <w:rsid w:val="00606A41"/>
    <w:rsid w:val="0062312C"/>
    <w:rsid w:val="0063728F"/>
    <w:rsid w:val="00637B9F"/>
    <w:rsid w:val="006643A3"/>
    <w:rsid w:val="00677854"/>
    <w:rsid w:val="006842C0"/>
    <w:rsid w:val="00686A81"/>
    <w:rsid w:val="006A36A1"/>
    <w:rsid w:val="006B1A44"/>
    <w:rsid w:val="007220B5"/>
    <w:rsid w:val="00723372"/>
    <w:rsid w:val="007A0225"/>
    <w:rsid w:val="007C6FFD"/>
    <w:rsid w:val="00816A94"/>
    <w:rsid w:val="008472B6"/>
    <w:rsid w:val="00862E57"/>
    <w:rsid w:val="00877C2B"/>
    <w:rsid w:val="008B3E8E"/>
    <w:rsid w:val="008B454D"/>
    <w:rsid w:val="008E6804"/>
    <w:rsid w:val="009023C7"/>
    <w:rsid w:val="00956550"/>
    <w:rsid w:val="00975A96"/>
    <w:rsid w:val="00986D58"/>
    <w:rsid w:val="00A75D00"/>
    <w:rsid w:val="00AC007B"/>
    <w:rsid w:val="00AC4995"/>
    <w:rsid w:val="00AC4FB8"/>
    <w:rsid w:val="00B23E27"/>
    <w:rsid w:val="00B52BC6"/>
    <w:rsid w:val="00B7500B"/>
    <w:rsid w:val="00B81B6E"/>
    <w:rsid w:val="00BB289C"/>
    <w:rsid w:val="00BD4EDC"/>
    <w:rsid w:val="00BF1953"/>
    <w:rsid w:val="00C30BDD"/>
    <w:rsid w:val="00C70408"/>
    <w:rsid w:val="00C92024"/>
    <w:rsid w:val="00C922F4"/>
    <w:rsid w:val="00CB7409"/>
    <w:rsid w:val="00CE7EDD"/>
    <w:rsid w:val="00CF0C37"/>
    <w:rsid w:val="00D14E8F"/>
    <w:rsid w:val="00D8545B"/>
    <w:rsid w:val="00E54B0E"/>
    <w:rsid w:val="00E82A1F"/>
    <w:rsid w:val="00EE4CCE"/>
    <w:rsid w:val="00F12272"/>
    <w:rsid w:val="00F373C6"/>
    <w:rsid w:val="00F52B94"/>
    <w:rsid w:val="00F76CE9"/>
    <w:rsid w:val="00FD6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653203"/>
  <w15:chartTrackingRefBased/>
  <w15:docId w15:val="{25881E7A-0161-4F95-85E1-A7665F863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3D2A"/>
    <w:pPr>
      <w:suppressAutoHyphens/>
    </w:pPr>
    <w:rPr>
      <w:kern w:val="0"/>
      <w14:ligatures w14:val="none"/>
    </w:rPr>
  </w:style>
  <w:style w:type="paragraph" w:styleId="Heading1">
    <w:name w:val="heading 1"/>
    <w:next w:val="Normal"/>
    <w:link w:val="Heading1Char"/>
    <w:autoRedefine/>
    <w:uiPriority w:val="9"/>
    <w:qFormat/>
    <w:rsid w:val="00862E57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sz w:val="24"/>
      <w:szCs w:val="32"/>
    </w:rPr>
  </w:style>
  <w:style w:type="paragraph" w:styleId="Heading2">
    <w:name w:val="heading 2"/>
    <w:next w:val="Normal"/>
    <w:link w:val="Heading2Char"/>
    <w:autoRedefine/>
    <w:uiPriority w:val="9"/>
    <w:semiHidden/>
    <w:unhideWhenUsed/>
    <w:qFormat/>
    <w:rsid w:val="00862E57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3D2A"/>
    <w:pPr>
      <w:keepNext/>
      <w:keepLines/>
      <w:suppressAutoHyphens w:val="0"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3D2A"/>
    <w:pPr>
      <w:keepNext/>
      <w:keepLines/>
      <w:suppressAutoHyphens w:val="0"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3D2A"/>
    <w:pPr>
      <w:keepNext/>
      <w:keepLines/>
      <w:suppressAutoHyphens w:val="0"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3D2A"/>
    <w:pPr>
      <w:keepNext/>
      <w:keepLines/>
      <w:suppressAutoHyphens w:val="0"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3D2A"/>
    <w:pPr>
      <w:keepNext/>
      <w:keepLines/>
      <w:suppressAutoHyphens w:val="0"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3D2A"/>
    <w:pPr>
      <w:keepNext/>
      <w:keepLines/>
      <w:suppressAutoHyphens w:val="0"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3D2A"/>
    <w:pPr>
      <w:keepNext/>
      <w:keepLines/>
      <w:suppressAutoHyphens w:val="0"/>
      <w:spacing w:after="0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2E57"/>
    <w:rPr>
      <w:rFonts w:ascii="Times New Roman" w:eastAsiaTheme="majorEastAsia" w:hAnsi="Times New Roman" w:cstheme="majorBidi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62E57"/>
    <w:rPr>
      <w:rFonts w:ascii="Times New Roman" w:eastAsiaTheme="majorEastAsia" w:hAnsi="Times New Roman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3D2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3D2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3D2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3D2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3D2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3D2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3D2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A3D2A"/>
    <w:pPr>
      <w:suppressAutoHyphens w:val="0"/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A3D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3D2A"/>
    <w:pPr>
      <w:numPr>
        <w:ilvl w:val="1"/>
      </w:numPr>
      <w:suppressAutoHyphens w:val="0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A3D2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A3D2A"/>
    <w:pPr>
      <w:suppressAutoHyphens w:val="0"/>
      <w:spacing w:before="160"/>
      <w:jc w:val="center"/>
    </w:pPr>
    <w:rPr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A3D2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A3D2A"/>
    <w:pPr>
      <w:suppressAutoHyphens w:val="0"/>
      <w:ind w:left="720"/>
      <w:contextualSpacing/>
    </w:pPr>
    <w:rPr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A3D2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3D2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uppressAutoHyphens w:val="0"/>
      <w:spacing w:before="360" w:after="360"/>
      <w:ind w:left="864" w:right="864"/>
      <w:jc w:val="center"/>
    </w:pPr>
    <w:rPr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3D2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A3D2A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5A3D2A"/>
    <w:pPr>
      <w:suppressAutoHyphens/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A3D2A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3D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3D2A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A3D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3D2A"/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F12272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06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bhimanagouda.patil@ag.tamu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5</Pages>
  <Words>265</Words>
  <Characters>1483</Characters>
  <Application>Microsoft Office Word</Application>
  <DocSecurity>0</DocSecurity>
  <Lines>211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ttarai, Samikshya</dc:creator>
  <cp:keywords/>
  <dc:description/>
  <cp:lastModifiedBy>Bhattarai, Samikshya</cp:lastModifiedBy>
  <cp:revision>12</cp:revision>
  <dcterms:created xsi:type="dcterms:W3CDTF">2025-03-01T06:09:00Z</dcterms:created>
  <dcterms:modified xsi:type="dcterms:W3CDTF">2026-03-13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338d3a6af0365d774debab955999ebefde5911e544f96f6824e9108f47a71f</vt:lpwstr>
  </property>
</Properties>
</file>